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77777777" w:rsidR="00967825" w:rsidRDefault="00944A9D">
      <w:pPr>
        <w:pStyle w:val="a4"/>
      </w:pPr>
      <w:r>
        <w:t>Отчёт по лабораторной работе №8</w:t>
      </w:r>
    </w:p>
    <w:p w14:paraId="3A882B6B" w14:textId="77777777" w:rsidR="00967825" w:rsidRDefault="00944A9D">
      <w:pPr>
        <w:pStyle w:val="a5"/>
      </w:pPr>
      <w:r>
        <w:t>По теме: Программирование цикла. Обработка аргументов командной строки.</w:t>
      </w:r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54033E19" w:rsidR="00967825" w:rsidRDefault="00C35A56">
      <w:pPr>
        <w:pStyle w:val="1"/>
      </w:pPr>
      <w:bookmarkStart w:id="0" w:name="_Toc183367768"/>
      <w:bookmarkStart w:id="1" w:name="цель-работы"/>
      <w:r>
        <w:t>8.1</w:t>
      </w:r>
      <w:r w:rsidR="00081A07">
        <w:t xml:space="preserve">. </w:t>
      </w:r>
      <w:r w:rsidR="00944A9D">
        <w:t>Це</w:t>
      </w:r>
      <w:r w:rsidR="00944A9D">
        <w:t>ль работы</w:t>
      </w:r>
      <w:bookmarkEnd w:id="0"/>
    </w:p>
    <w:p w14:paraId="77811C48" w14:textId="77777777" w:rsidR="00081A07" w:rsidRDefault="00081A07" w:rsidP="00081A07">
      <w:pPr>
        <w:pStyle w:val="FirstParagraph"/>
      </w:pPr>
      <w:bookmarkStart w:id="2" w:name="_Toc183367769"/>
      <w:bookmarkStart w:id="3" w:name="ход-выполнения-лабораторной-работы"/>
      <w:bookmarkEnd w:id="1"/>
      <w:r>
        <w:t>Приобретение навыков написания программ с использованием циклов и обработкой аргументов командной строки.</w:t>
      </w:r>
    </w:p>
    <w:p w14:paraId="31C08808" w14:textId="46D16813" w:rsidR="00967825" w:rsidRDefault="00081A07" w:rsidP="00314BF7">
      <w:pPr>
        <w:pStyle w:val="1"/>
        <w:spacing w:line="360" w:lineRule="auto"/>
      </w:pPr>
      <w:r>
        <w:t xml:space="preserve">8.3. </w:t>
      </w:r>
      <w:r w:rsidR="00944A9D">
        <w:t>Ход выполнения лабор</w:t>
      </w:r>
      <w:r w:rsidR="00944A9D">
        <w:t>аторной работы</w:t>
      </w:r>
      <w:bookmarkEnd w:id="2"/>
    </w:p>
    <w:p w14:paraId="7266E3E5" w14:textId="77777777" w:rsidR="00C35A56" w:rsidRPr="00C35A56" w:rsidRDefault="00C35A56" w:rsidP="00C35A56">
      <w:r w:rsidRPr="00C35A56">
        <w:t>8.3.1. Реализация циклов в NASM</w:t>
      </w:r>
    </w:p>
    <w:p w14:paraId="1278798E" w14:textId="77777777" w:rsidR="00466B59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>Я создал каталог для программ лабораторной работы № 8, перешёл в него и создал файл lab8-1.asm:</w:t>
      </w:r>
      <w:r w:rsidR="00466B59" w:rsidRPr="00466B59">
        <w:rPr>
          <w:noProof/>
        </w:rPr>
        <w:t xml:space="preserve"> </w:t>
      </w:r>
    </w:p>
    <w:p w14:paraId="393C7701" w14:textId="77777777" w:rsidR="00466B59" w:rsidRDefault="00466B59" w:rsidP="00466B59">
      <w:pPr>
        <w:spacing w:after="0" w:line="276" w:lineRule="auto"/>
        <w:ind w:left="720"/>
        <w:rPr>
          <w:noProof/>
          <w:lang w:val="en-US"/>
        </w:rPr>
      </w:pPr>
    </w:p>
    <w:p w14:paraId="4CFB85B7" w14:textId="32DBE712" w:rsidR="00C35A56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1F0CA38A" wp14:editId="42EAA5CC">
            <wp:extent cx="5457825" cy="523875"/>
            <wp:effectExtent l="0" t="0" r="0" b="0"/>
            <wp:docPr id="1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23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018A29" w14:textId="77777777" w:rsidR="00466B59" w:rsidRPr="00466B59" w:rsidRDefault="00466B59" w:rsidP="00466B59">
      <w:pPr>
        <w:spacing w:after="0" w:line="276" w:lineRule="auto"/>
        <w:ind w:left="720"/>
        <w:rPr>
          <w:lang w:val="en-US"/>
        </w:rPr>
      </w:pPr>
    </w:p>
    <w:p w14:paraId="1678A852" w14:textId="4453E192" w:rsidR="00466B59" w:rsidRPr="00466B59" w:rsidRDefault="00C35A56" w:rsidP="00466B59">
      <w:pPr>
        <w:pStyle w:val="FirstParagraph"/>
        <w:numPr>
          <w:ilvl w:val="0"/>
          <w:numId w:val="13"/>
        </w:numPr>
        <w:rPr>
          <w:noProof/>
        </w:rPr>
      </w:pPr>
      <w:r w:rsidRPr="0005258C">
        <w:t>Далее я ввел в файл lab8-1.asm те</w:t>
      </w:r>
      <w:proofErr w:type="gramStart"/>
      <w:r w:rsidRPr="0005258C">
        <w:t>кст пр</w:t>
      </w:r>
      <w:proofErr w:type="gramEnd"/>
      <w:r w:rsidRPr="0005258C">
        <w:t xml:space="preserve">ограммы из листинга 8.1. Создал исполняемый </w:t>
      </w:r>
      <w:proofErr w:type="gramStart"/>
      <w:r w:rsidRPr="0005258C">
        <w:t>файл</w:t>
      </w:r>
      <w:proofErr w:type="gramEnd"/>
      <w:r w:rsidRPr="0005258C">
        <w:t xml:space="preserve"> и проверьте его работу:</w:t>
      </w:r>
      <w:r w:rsidR="00466B59" w:rsidRPr="00466B59">
        <w:rPr>
          <w:noProof/>
        </w:rPr>
        <w:t xml:space="preserve"> </w:t>
      </w:r>
    </w:p>
    <w:p w14:paraId="74E93595" w14:textId="77777777" w:rsidR="00466B59" w:rsidRDefault="00466B59" w:rsidP="00466B59">
      <w:pPr>
        <w:pStyle w:val="FirstParagraph"/>
        <w:ind w:left="720"/>
        <w:rPr>
          <w:noProof/>
          <w:lang w:val="en-US"/>
        </w:rPr>
      </w:pPr>
      <w:r w:rsidRPr="0005258C">
        <w:rPr>
          <w:noProof/>
        </w:rPr>
        <w:drawing>
          <wp:inline distT="114300" distB="114300" distL="114300" distR="114300" wp14:anchorId="210DB8AC" wp14:editId="26725AF4">
            <wp:extent cx="5731200" cy="3238500"/>
            <wp:effectExtent l="0" t="0" r="0" b="0"/>
            <wp:docPr id="13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3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6FD395" w14:textId="31B98D8A" w:rsidR="00466B59" w:rsidRDefault="00466B59" w:rsidP="00466B59">
      <w:pPr>
        <w:pStyle w:val="FirstParagraph"/>
        <w:ind w:left="720"/>
        <w:rPr>
          <w:noProof/>
          <w:lang w:val="en-US"/>
        </w:rPr>
      </w:pPr>
      <w:r w:rsidRPr="0005258C">
        <w:rPr>
          <w:noProof/>
        </w:rPr>
        <w:lastRenderedPageBreak/>
        <w:drawing>
          <wp:inline distT="114300" distB="114300" distL="114300" distR="114300" wp14:anchorId="349CB494" wp14:editId="7AC86575">
            <wp:extent cx="5731200" cy="2654300"/>
            <wp:effectExtent l="0" t="0" r="0" b="0"/>
            <wp:docPr id="17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654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FFE9C6" w14:textId="77777777" w:rsidR="00466B59" w:rsidRPr="00466B59" w:rsidRDefault="00466B59" w:rsidP="00466B59">
      <w:pPr>
        <w:pStyle w:val="a0"/>
        <w:rPr>
          <w:lang w:val="en-US"/>
        </w:rPr>
      </w:pPr>
    </w:p>
    <w:p w14:paraId="5B8E109D" w14:textId="77777777" w:rsidR="00C35A56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 xml:space="preserve">Я изменил текст </w:t>
      </w:r>
      <w:proofErr w:type="gramStart"/>
      <w:r w:rsidRPr="0005258C">
        <w:t>программы</w:t>
      </w:r>
      <w:proofErr w:type="gramEnd"/>
      <w:r w:rsidRPr="0005258C">
        <w:t xml:space="preserve"> добавив изменение значение регистра </w:t>
      </w:r>
      <w:proofErr w:type="spellStart"/>
      <w:r w:rsidRPr="0005258C">
        <w:t>ecx</w:t>
      </w:r>
      <w:proofErr w:type="spellEnd"/>
      <w:r w:rsidRPr="0005258C">
        <w:t xml:space="preserve"> в цикле, создал исполняемый файл и проверил его работу:</w:t>
      </w:r>
    </w:p>
    <w:p w14:paraId="6EFED405" w14:textId="77777777" w:rsidR="00466B59" w:rsidRDefault="00466B59" w:rsidP="00466B59">
      <w:pPr>
        <w:spacing w:after="0" w:line="276" w:lineRule="auto"/>
        <w:ind w:left="720"/>
      </w:pPr>
    </w:p>
    <w:p w14:paraId="16E56BA7" w14:textId="61B149CB" w:rsidR="00C35A56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6968E064" wp14:editId="77753F88">
            <wp:extent cx="1238250" cy="981075"/>
            <wp:effectExtent l="0" t="0" r="0" b="0"/>
            <wp:docPr id="1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981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133120" w14:textId="1A61ED20" w:rsidR="00466B59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39D2963A" wp14:editId="5EDA1259">
            <wp:extent cx="5731200" cy="2146300"/>
            <wp:effectExtent l="0" t="0" r="0" b="0"/>
            <wp:docPr id="9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146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118AF0A" w14:textId="77777777" w:rsidR="00466B59" w:rsidRP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037C6EB0" w14:textId="77777777" w:rsidR="00C35A56" w:rsidRPr="0005258C" w:rsidRDefault="00C35A56" w:rsidP="00C35A56">
      <w:pPr>
        <w:pStyle w:val="af1"/>
      </w:pPr>
      <w:r w:rsidRPr="0005258C">
        <w:t xml:space="preserve">По итогу вывелись 13 значений. Все они являются нечетными, т.к. из-за команды ‘ecx,1’ </w:t>
      </w:r>
    </w:p>
    <w:p w14:paraId="57AF15B3" w14:textId="77777777" w:rsidR="00C35A56" w:rsidRPr="0005258C" w:rsidRDefault="00C35A56" w:rsidP="00C35A56">
      <w:pPr>
        <w:pStyle w:val="af1"/>
      </w:pPr>
      <w:r w:rsidRPr="0005258C">
        <w:t xml:space="preserve">из каждого следующего значения вычиталась единица. ‘ecx,1 = </w:t>
      </w:r>
      <w:proofErr w:type="spellStart"/>
      <w:r w:rsidRPr="0005258C">
        <w:t>ecx</w:t>
      </w:r>
      <w:proofErr w:type="spellEnd"/>
      <w:r w:rsidRPr="0005258C">
        <w:t xml:space="preserve"> - 1’</w:t>
      </w:r>
    </w:p>
    <w:p w14:paraId="1FD9D992" w14:textId="77777777" w:rsidR="00C35A56" w:rsidRPr="0005258C" w:rsidRDefault="00C35A56" w:rsidP="00C35A56">
      <w:pPr>
        <w:spacing w:after="0" w:line="276" w:lineRule="auto"/>
        <w:ind w:left="720"/>
      </w:pPr>
    </w:p>
    <w:p w14:paraId="3743D529" w14:textId="77777777" w:rsidR="00C35A56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 xml:space="preserve">Для использования регистра </w:t>
      </w:r>
      <w:proofErr w:type="spellStart"/>
      <w:r w:rsidRPr="0005258C">
        <w:t>ecx</w:t>
      </w:r>
      <w:proofErr w:type="spellEnd"/>
      <w:r w:rsidRPr="0005258C">
        <w:t xml:space="preserve"> в цикле и сохранения корректности работы программы можно использовать стек. Я внес </w:t>
      </w:r>
      <w:proofErr w:type="gramStart"/>
      <w:r w:rsidRPr="0005258C">
        <w:t>изменения</w:t>
      </w:r>
      <w:proofErr w:type="gramEnd"/>
      <w:r w:rsidRPr="0005258C">
        <w:t xml:space="preserve"> в текст программы добавив команды ‘</w:t>
      </w:r>
      <w:proofErr w:type="spellStart"/>
      <w:r w:rsidRPr="0005258C">
        <w:t>push</w:t>
      </w:r>
      <w:proofErr w:type="spellEnd"/>
      <w:r w:rsidRPr="0005258C">
        <w:t>’ и ‘</w:t>
      </w:r>
      <w:proofErr w:type="spellStart"/>
      <w:r w:rsidRPr="0005258C">
        <w:t>pop</w:t>
      </w:r>
      <w:proofErr w:type="spellEnd"/>
      <w:r w:rsidRPr="0005258C">
        <w:t xml:space="preserve">’ (добавления в стек и извлечения из стека) для сохранения значения счетчика цикла </w:t>
      </w:r>
      <w:proofErr w:type="spellStart"/>
      <w:r w:rsidRPr="0005258C">
        <w:t>loop</w:t>
      </w:r>
      <w:proofErr w:type="spellEnd"/>
      <w:r w:rsidRPr="0005258C">
        <w:t xml:space="preserve">: </w:t>
      </w:r>
    </w:p>
    <w:p w14:paraId="25E04074" w14:textId="27156068" w:rsidR="00466B59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lastRenderedPageBreak/>
        <w:drawing>
          <wp:inline distT="114300" distB="114300" distL="114300" distR="114300" wp14:anchorId="7A204D72" wp14:editId="4447FC2F">
            <wp:extent cx="933450" cy="1762125"/>
            <wp:effectExtent l="0" t="0" r="0" b="0"/>
            <wp:docPr id="10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3450" cy="17621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1E24DC" w14:textId="77777777" w:rsidR="00466B59" w:rsidRPr="00466B59" w:rsidRDefault="00466B59" w:rsidP="00466B59">
      <w:pPr>
        <w:spacing w:after="0" w:line="276" w:lineRule="auto"/>
        <w:ind w:left="720"/>
        <w:rPr>
          <w:lang w:val="en-US"/>
        </w:rPr>
      </w:pPr>
    </w:p>
    <w:p w14:paraId="17AAC274" w14:textId="77777777" w:rsidR="00C35A56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 xml:space="preserve">Я создал исполняемый файл и проверил его работу. Теперь число проходов цикла соответствует </w:t>
      </w:r>
      <w:proofErr w:type="gramStart"/>
      <w:r w:rsidRPr="0005258C">
        <w:t>значению</w:t>
      </w:r>
      <w:proofErr w:type="gramEnd"/>
      <w:r w:rsidRPr="0005258C">
        <w:t xml:space="preserve"> 𝑁 введенному с клавиатуры: </w:t>
      </w:r>
    </w:p>
    <w:p w14:paraId="52931A04" w14:textId="008E11AB" w:rsidR="00C35A56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654872A9" wp14:editId="27639750">
            <wp:extent cx="5731200" cy="2082800"/>
            <wp:effectExtent l="0" t="0" r="0" b="0"/>
            <wp:docPr id="14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82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78B6DC" w14:textId="77777777" w:rsidR="00466B59" w:rsidRP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2301335E" w14:textId="0CF29D8E" w:rsidR="00C35A56" w:rsidRPr="0005258C" w:rsidRDefault="00C35A56" w:rsidP="00C35A56">
      <w:pPr>
        <w:spacing w:after="0" w:line="276" w:lineRule="auto"/>
      </w:pPr>
      <w:r w:rsidRPr="0005258C">
        <w:t>8.3.2. Обработка аргументов командной строки</w:t>
      </w:r>
    </w:p>
    <w:p w14:paraId="5A62FFEE" w14:textId="77777777" w:rsidR="00C35A56" w:rsidRPr="0005258C" w:rsidRDefault="00C35A56" w:rsidP="00C35A56">
      <w:pPr>
        <w:spacing w:after="0" w:line="276" w:lineRule="auto"/>
        <w:ind w:left="360"/>
      </w:pPr>
    </w:p>
    <w:p w14:paraId="4D4F028B" w14:textId="77777777" w:rsidR="00C35A56" w:rsidRPr="00466B59" w:rsidRDefault="00C35A56" w:rsidP="00C35A56">
      <w:pPr>
        <w:pStyle w:val="af1"/>
        <w:numPr>
          <w:ilvl w:val="0"/>
          <w:numId w:val="13"/>
        </w:numPr>
      </w:pPr>
      <w:r w:rsidRPr="00C35A56">
        <w:t>Я создал файл lab8-2.asm в каталоге ~/</w:t>
      </w:r>
      <w:proofErr w:type="spellStart"/>
      <w:r w:rsidRPr="00C35A56">
        <w:t>work</w:t>
      </w:r>
      <w:proofErr w:type="spellEnd"/>
      <w:r w:rsidRPr="00C35A56">
        <w:t>/</w:t>
      </w:r>
      <w:proofErr w:type="spellStart"/>
      <w:r w:rsidRPr="00C35A56">
        <w:t>arch-pc</w:t>
      </w:r>
      <w:proofErr w:type="spellEnd"/>
      <w:r w:rsidRPr="00C35A56">
        <w:t>/lab08 и ввел в него те</w:t>
      </w:r>
      <w:proofErr w:type="gramStart"/>
      <w:r w:rsidRPr="00C35A56">
        <w:t>кст пр</w:t>
      </w:r>
      <w:proofErr w:type="gramEnd"/>
      <w:r w:rsidRPr="00C35A56">
        <w:t xml:space="preserve">ограммы из листинга 8.2.: </w:t>
      </w:r>
    </w:p>
    <w:p w14:paraId="077FF085" w14:textId="77777777" w:rsidR="00466B59" w:rsidRPr="00466B59" w:rsidRDefault="00466B59" w:rsidP="00466B59">
      <w:pPr>
        <w:pStyle w:val="af1"/>
      </w:pPr>
    </w:p>
    <w:p w14:paraId="3CEE01EA" w14:textId="11CC49F3" w:rsidR="00466B59" w:rsidRDefault="00466B59" w:rsidP="00466B59">
      <w:pPr>
        <w:pStyle w:val="af1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653D9DE1" wp14:editId="07DEC032">
            <wp:extent cx="5467350" cy="190500"/>
            <wp:effectExtent l="0" t="0" r="0" b="0"/>
            <wp:docPr id="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3AD430" w14:textId="5FA39EF1" w:rsidR="00466B59" w:rsidRPr="00466B59" w:rsidRDefault="00466B59" w:rsidP="00466B59">
      <w:pPr>
        <w:pStyle w:val="af1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23157A04" wp14:editId="09F6A59A">
            <wp:extent cx="5272088" cy="2837469"/>
            <wp:effectExtent l="0" t="0" r="0" b="0"/>
            <wp:docPr id="5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2088" cy="28374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C42DD3" w14:textId="77777777" w:rsidR="00C35A56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lastRenderedPageBreak/>
        <w:t>Потом создал исполняемый файл и запустил его. В результате программа вывела все 3 аргумента, которые были введены, но в разной вариации:</w:t>
      </w:r>
    </w:p>
    <w:p w14:paraId="600BCC78" w14:textId="77777777" w:rsidR="00466B59" w:rsidRPr="00466B59" w:rsidRDefault="00466B59" w:rsidP="00466B59">
      <w:pPr>
        <w:spacing w:after="0" w:line="276" w:lineRule="auto"/>
        <w:ind w:left="720"/>
      </w:pPr>
    </w:p>
    <w:p w14:paraId="563BB69F" w14:textId="09E6BB50" w:rsidR="00466B59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73ACA6F4" wp14:editId="418DD600">
            <wp:extent cx="5731200" cy="1003300"/>
            <wp:effectExtent l="0" t="0" r="0" b="0"/>
            <wp:docPr id="15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003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957A579" w14:textId="77777777" w:rsidR="00466B59" w:rsidRPr="00466B59" w:rsidRDefault="00466B59" w:rsidP="00466B59">
      <w:pPr>
        <w:spacing w:after="0" w:line="276" w:lineRule="auto"/>
        <w:ind w:left="720"/>
        <w:rPr>
          <w:lang w:val="en-US"/>
        </w:rPr>
      </w:pPr>
    </w:p>
    <w:p w14:paraId="20CD0F9E" w14:textId="77777777" w:rsidR="00C35A56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>Я создал файл lab8-3.asm в каталоге ~/</w:t>
      </w:r>
      <w:proofErr w:type="spellStart"/>
      <w:r w:rsidRPr="0005258C">
        <w:t>work</w:t>
      </w:r>
      <w:proofErr w:type="spellEnd"/>
      <w:r w:rsidRPr="0005258C">
        <w:t>/</w:t>
      </w:r>
      <w:proofErr w:type="spellStart"/>
      <w:r w:rsidRPr="0005258C">
        <w:t>archpc</w:t>
      </w:r>
      <w:proofErr w:type="spellEnd"/>
      <w:r w:rsidRPr="0005258C">
        <w:t>/lab08 и ввел в него те</w:t>
      </w:r>
      <w:proofErr w:type="gramStart"/>
      <w:r w:rsidRPr="0005258C">
        <w:t>кст пр</w:t>
      </w:r>
      <w:proofErr w:type="gramEnd"/>
      <w:r w:rsidRPr="0005258C">
        <w:t>ограммы из листинга 8.3.:</w:t>
      </w:r>
    </w:p>
    <w:p w14:paraId="6161B34A" w14:textId="33A7E362" w:rsidR="00C35A56" w:rsidRDefault="00C35A56" w:rsidP="00C35A56">
      <w:pPr>
        <w:spacing w:after="0" w:line="276" w:lineRule="auto"/>
        <w:ind w:left="720"/>
        <w:rPr>
          <w:lang w:val="en-US"/>
        </w:rPr>
      </w:pPr>
    </w:p>
    <w:p w14:paraId="4ACAFC05" w14:textId="2A994793" w:rsidR="00466B59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52EE9A2B" wp14:editId="269D3B5D">
            <wp:extent cx="5543550" cy="133350"/>
            <wp:effectExtent l="0" t="0" r="0" b="0"/>
            <wp:docPr id="21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333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5B9BC2" w14:textId="4DFA72FC" w:rsidR="00466B59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1C1A1879" wp14:editId="30299527">
            <wp:extent cx="5731200" cy="3289300"/>
            <wp:effectExtent l="0" t="0" r="0" b="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8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485421" w14:textId="16D057FF" w:rsidR="00466B59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51CC9B97" wp14:editId="3179D469">
            <wp:extent cx="5731200" cy="1041400"/>
            <wp:effectExtent l="0" t="0" r="0" b="0"/>
            <wp:docPr id="2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041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55C66A" w14:textId="77777777" w:rsidR="00466B59" w:rsidRP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79CFE8D2" w14:textId="77062DB0" w:rsidR="00C35A56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>Я создал исполняемый файл и запустил его, указав аргументы. Программа вывела в терминал сумму чисел, которые я написал ранее:</w:t>
      </w:r>
    </w:p>
    <w:p w14:paraId="439108C7" w14:textId="77777777" w:rsidR="00466B59" w:rsidRDefault="00466B59" w:rsidP="00466B59">
      <w:pPr>
        <w:spacing w:after="0" w:line="276" w:lineRule="auto"/>
        <w:ind w:left="720"/>
      </w:pPr>
    </w:p>
    <w:p w14:paraId="65122DC8" w14:textId="56A9B0CA" w:rsidR="00C35A56" w:rsidRDefault="00466B59" w:rsidP="00C35A56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46F01EE2" wp14:editId="04DD945B">
            <wp:extent cx="5731200" cy="787400"/>
            <wp:effectExtent l="0" t="0" r="0" b="0"/>
            <wp:docPr id="7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78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0A8A18" w14:textId="77777777" w:rsidR="00466B59" w:rsidRP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673C659D" w14:textId="2AE0A301" w:rsidR="00C35A56" w:rsidRPr="00466B59" w:rsidRDefault="00C35A56" w:rsidP="00C35A56">
      <w:pPr>
        <w:numPr>
          <w:ilvl w:val="0"/>
          <w:numId w:val="13"/>
        </w:numPr>
        <w:spacing w:after="0" w:line="276" w:lineRule="auto"/>
      </w:pPr>
      <w:r w:rsidRPr="0005258C">
        <w:t xml:space="preserve">Я изменил текст программы из листинга 8.3 для вычисления произведения аргументов командной </w:t>
      </w:r>
      <w:proofErr w:type="spellStart"/>
      <w:r w:rsidRPr="0005258C">
        <w:t>строки</w:t>
      </w:r>
      <w:proofErr w:type="gramStart"/>
      <w:r w:rsidRPr="0005258C">
        <w:t>,с</w:t>
      </w:r>
      <w:proofErr w:type="gramEnd"/>
      <w:r w:rsidRPr="0005258C">
        <w:t>оздал</w:t>
      </w:r>
      <w:proofErr w:type="spellEnd"/>
      <w:r w:rsidRPr="0005258C">
        <w:t xml:space="preserve"> исполняемый файл и запустил его. В качестве проверки я ввел несколько комбинаций чисел. Программа работает корректно:</w:t>
      </w:r>
    </w:p>
    <w:p w14:paraId="3BC6A8F1" w14:textId="77777777" w:rsidR="00466B59" w:rsidRPr="00466B59" w:rsidRDefault="00466B59" w:rsidP="00466B59">
      <w:pPr>
        <w:spacing w:after="0" w:line="276" w:lineRule="auto"/>
        <w:ind w:left="720"/>
      </w:pPr>
    </w:p>
    <w:p w14:paraId="2D850B18" w14:textId="64076ABD" w:rsidR="00466B59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0B96B865" wp14:editId="302CA51A">
            <wp:extent cx="5731200" cy="3263900"/>
            <wp:effectExtent l="0" t="0" r="0" b="0"/>
            <wp:docPr id="12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6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E67731" w14:textId="550D09BC" w:rsidR="00314BF7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133387D0" wp14:editId="3AEDEF95">
            <wp:extent cx="5731200" cy="1689100"/>
            <wp:effectExtent l="0" t="0" r="0" b="0"/>
            <wp:docPr id="18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68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E10799" w14:textId="3B89FAF9" w:rsidR="00466B59" w:rsidRPr="00466B59" w:rsidRDefault="00466B59" w:rsidP="00466B59">
      <w:pPr>
        <w:spacing w:after="0" w:line="276" w:lineRule="auto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376DF8ED" wp14:editId="10F3671B">
            <wp:extent cx="5731200" cy="1104900"/>
            <wp:effectExtent l="0" t="0" r="0" b="0"/>
            <wp:docPr id="8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10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DA2E37" w14:textId="64C72377" w:rsidR="00C35A56" w:rsidRPr="00466B59" w:rsidRDefault="00C35A56" w:rsidP="00466B59">
      <w:pPr>
        <w:pStyle w:val="1"/>
        <w:spacing w:line="360" w:lineRule="auto"/>
        <w:rPr>
          <w:lang w:val="en-US"/>
        </w:rPr>
      </w:pPr>
      <w:bookmarkStart w:id="4" w:name="выполнение-самостоятельной-работы"/>
      <w:bookmarkStart w:id="5" w:name="_Toc183367770"/>
      <w:bookmarkEnd w:id="3"/>
      <w:r>
        <w:t xml:space="preserve">8.4. </w:t>
      </w:r>
      <w:r w:rsidR="00944A9D">
        <w:t>Выполнение самостоятельной работы</w:t>
      </w:r>
      <w:bookmarkEnd w:id="5"/>
    </w:p>
    <w:p w14:paraId="4868637D" w14:textId="77777777" w:rsidR="00466B59" w:rsidRPr="00466B59" w:rsidRDefault="00944A9D" w:rsidP="00466B59">
      <w:pPr>
        <w:pStyle w:val="Compact"/>
        <w:numPr>
          <w:ilvl w:val="0"/>
          <w:numId w:val="10"/>
        </w:numPr>
      </w:pPr>
      <w:r>
        <w:t>Для выполнени</w:t>
      </w:r>
      <w:r w:rsidR="00466B59">
        <w:t xml:space="preserve">я самостоятельной работы </w:t>
      </w:r>
      <w:r>
        <w:t xml:space="preserve"> я создал файл lab8</w:t>
      </w:r>
      <w:r w:rsidR="00466B59">
        <w:t>-</w:t>
      </w:r>
      <w:r w:rsidR="00466B59" w:rsidRPr="00466B59">
        <w:t>4</w:t>
      </w:r>
      <w:r>
        <w:t>.asm:</w:t>
      </w:r>
    </w:p>
    <w:p w14:paraId="709743F1" w14:textId="770FEE19" w:rsidR="00466B59" w:rsidRPr="00466B59" w:rsidRDefault="00466B59" w:rsidP="00466B59">
      <w:pPr>
        <w:pStyle w:val="Compact"/>
        <w:ind w:left="720"/>
      </w:pPr>
      <w:r w:rsidRPr="0005258C">
        <w:rPr>
          <w:noProof/>
        </w:rPr>
        <w:drawing>
          <wp:inline distT="114300" distB="114300" distL="114300" distR="114300" wp14:anchorId="392E36EF" wp14:editId="3CFE406C">
            <wp:extent cx="5438775" cy="190500"/>
            <wp:effectExtent l="0" t="0" r="0" b="0"/>
            <wp:docPr id="1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190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BD10CF" w14:textId="77777777" w:rsidR="00466B59" w:rsidRPr="00466B59" w:rsidRDefault="00466B59" w:rsidP="00466B59">
      <w:pPr>
        <w:pStyle w:val="Compact"/>
        <w:numPr>
          <w:ilvl w:val="0"/>
          <w:numId w:val="10"/>
        </w:numPr>
      </w:pPr>
      <w:r w:rsidRPr="0005258C">
        <w:lastRenderedPageBreak/>
        <w:t xml:space="preserve">Далее я написал программу, которая находит сумму значений функции </w:t>
      </w:r>
      <w:r w:rsidRPr="00466B59">
        <w:rPr>
          <w:lang w:val="en-US"/>
        </w:rPr>
        <w:t>f</w:t>
      </w:r>
      <w:r w:rsidRPr="0005258C">
        <w:t>(</w:t>
      </w:r>
      <w:r w:rsidRPr="00466B59">
        <w:rPr>
          <w:lang w:val="en-US"/>
        </w:rPr>
        <w:t>x</w:t>
      </w:r>
      <w:r w:rsidRPr="0005258C">
        <w:t xml:space="preserve">) для </w:t>
      </w:r>
      <w:r w:rsidRPr="00466B59">
        <w:rPr>
          <w:lang w:val="en-US"/>
        </w:rPr>
        <w:t>x</w:t>
      </w:r>
      <w:r w:rsidRPr="0005258C">
        <w:t xml:space="preserve"> = </w:t>
      </w:r>
      <w:r w:rsidRPr="00466B59">
        <w:rPr>
          <w:lang w:val="en-US"/>
        </w:rPr>
        <w:t>x</w:t>
      </w:r>
      <w:r w:rsidRPr="0005258C">
        <w:t xml:space="preserve">1 , </w:t>
      </w:r>
      <w:r w:rsidRPr="00466B59">
        <w:rPr>
          <w:lang w:val="en-US"/>
        </w:rPr>
        <w:t>x</w:t>
      </w:r>
      <w:r w:rsidRPr="0005258C">
        <w:t xml:space="preserve">2 , ..., </w:t>
      </w:r>
      <w:proofErr w:type="spellStart"/>
      <w:r w:rsidRPr="00466B59">
        <w:rPr>
          <w:lang w:val="en-US"/>
        </w:rPr>
        <w:t>xn</w:t>
      </w:r>
      <w:proofErr w:type="spellEnd"/>
      <w:r w:rsidRPr="0005258C">
        <w:t xml:space="preserve">, т.е. программа выводит значение </w:t>
      </w:r>
      <w:r w:rsidRPr="00466B59">
        <w:rPr>
          <w:lang w:val="en-US"/>
        </w:rPr>
        <w:t>f</w:t>
      </w:r>
      <w:r w:rsidRPr="0005258C">
        <w:t>(</w:t>
      </w:r>
      <w:r w:rsidRPr="00466B59">
        <w:rPr>
          <w:lang w:val="en-US"/>
        </w:rPr>
        <w:t>x</w:t>
      </w:r>
      <w:r w:rsidRPr="0005258C">
        <w:t>1</w:t>
      </w:r>
      <w:proofErr w:type="gramStart"/>
      <w:r w:rsidRPr="0005258C">
        <w:t xml:space="preserve"> )</w:t>
      </w:r>
      <w:proofErr w:type="gramEnd"/>
      <w:r w:rsidRPr="0005258C">
        <w:t xml:space="preserve"> + </w:t>
      </w:r>
      <w:r w:rsidRPr="00466B59">
        <w:rPr>
          <w:lang w:val="en-US"/>
        </w:rPr>
        <w:t>f</w:t>
      </w:r>
      <w:r w:rsidRPr="0005258C">
        <w:t>(</w:t>
      </w:r>
      <w:r w:rsidRPr="00466B59">
        <w:rPr>
          <w:lang w:val="en-US"/>
        </w:rPr>
        <w:t>x</w:t>
      </w:r>
      <w:r w:rsidRPr="0005258C">
        <w:t xml:space="preserve">2 ) + ... + </w:t>
      </w:r>
      <w:r w:rsidRPr="00466B59">
        <w:rPr>
          <w:lang w:val="en-US"/>
        </w:rPr>
        <w:t>f</w:t>
      </w:r>
      <w:r w:rsidRPr="0005258C">
        <w:t>(</w:t>
      </w:r>
      <w:proofErr w:type="spellStart"/>
      <w:r w:rsidRPr="00466B59">
        <w:rPr>
          <w:lang w:val="en-US"/>
        </w:rPr>
        <w:t>xn</w:t>
      </w:r>
      <w:proofErr w:type="spellEnd"/>
      <w:r w:rsidRPr="0005258C">
        <w:t xml:space="preserve">). Значения </w:t>
      </w:r>
      <w:r w:rsidRPr="00466B59">
        <w:rPr>
          <w:lang w:val="en-US"/>
        </w:rPr>
        <w:t>xi</w:t>
      </w:r>
      <w:r w:rsidRPr="0005258C">
        <w:t xml:space="preserve"> передаются как аргументы. Вид моей функции - ‘15</w:t>
      </w:r>
      <w:r w:rsidRPr="00466B59">
        <w:rPr>
          <w:lang w:val="en-US"/>
        </w:rPr>
        <w:t>x</w:t>
      </w:r>
      <w:r w:rsidRPr="0005258C">
        <w:t xml:space="preserve"> + 2’ (11 вариант, полученный при выполнении лабораторной работы 6):</w:t>
      </w:r>
    </w:p>
    <w:p w14:paraId="0A8D4AF6" w14:textId="77777777" w:rsidR="00466B59" w:rsidRDefault="00466B59" w:rsidP="00466B59">
      <w:pPr>
        <w:pStyle w:val="Compact"/>
        <w:ind w:left="720"/>
        <w:rPr>
          <w:lang w:val="en-US"/>
        </w:rPr>
      </w:pPr>
    </w:p>
    <w:p w14:paraId="1BB59C61" w14:textId="5BBCF2FF" w:rsidR="00466B59" w:rsidRDefault="00466B59" w:rsidP="00466B59">
      <w:pPr>
        <w:pStyle w:val="Compact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7AC317C5" wp14:editId="2973D96D">
            <wp:extent cx="5731200" cy="3276600"/>
            <wp:effectExtent l="0" t="0" r="0" b="0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3276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14F1EB" w14:textId="4B91BF41" w:rsidR="00466B59" w:rsidRDefault="00466B59" w:rsidP="00466B59">
      <w:pPr>
        <w:pStyle w:val="Compact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3162F642" wp14:editId="3C8E0D0E">
            <wp:extent cx="5731200" cy="1422400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422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FA41A9" w14:textId="77777777" w:rsidR="00466B59" w:rsidRPr="00466B59" w:rsidRDefault="00466B59" w:rsidP="00466B59">
      <w:pPr>
        <w:pStyle w:val="Compact"/>
        <w:ind w:left="720"/>
        <w:rPr>
          <w:lang w:val="en-US"/>
        </w:rPr>
      </w:pPr>
    </w:p>
    <w:p w14:paraId="000F2030" w14:textId="77777777" w:rsidR="00466B59" w:rsidRPr="0005258C" w:rsidRDefault="00466B59" w:rsidP="00466B59">
      <w:pPr>
        <w:numPr>
          <w:ilvl w:val="0"/>
          <w:numId w:val="10"/>
        </w:numPr>
        <w:spacing w:after="0" w:line="276" w:lineRule="auto"/>
      </w:pPr>
      <w:r w:rsidRPr="0005258C">
        <w:t xml:space="preserve">Я создал исполняемый файл и проверил его работу на нескольких наборах </w:t>
      </w:r>
      <w:r w:rsidRPr="0005258C">
        <w:rPr>
          <w:lang w:val="en-US"/>
        </w:rPr>
        <w:t>x</w:t>
      </w:r>
      <w:r w:rsidRPr="0005258C">
        <w:t xml:space="preserve"> = </w:t>
      </w:r>
      <w:r w:rsidRPr="0005258C">
        <w:rPr>
          <w:lang w:val="en-US"/>
        </w:rPr>
        <w:t>x</w:t>
      </w:r>
      <w:r w:rsidRPr="0005258C">
        <w:t xml:space="preserve">1 , </w:t>
      </w:r>
      <w:r w:rsidRPr="0005258C">
        <w:rPr>
          <w:lang w:val="en-US"/>
        </w:rPr>
        <w:t>x</w:t>
      </w:r>
      <w:r w:rsidRPr="0005258C">
        <w:t xml:space="preserve">2 , ..., </w:t>
      </w:r>
      <w:proofErr w:type="spellStart"/>
      <w:r w:rsidRPr="0005258C">
        <w:rPr>
          <w:lang w:val="en-US"/>
        </w:rPr>
        <w:t>xn</w:t>
      </w:r>
      <w:proofErr w:type="spellEnd"/>
      <w:r w:rsidRPr="0005258C">
        <w:t>:</w:t>
      </w:r>
    </w:p>
    <w:p w14:paraId="5C178199" w14:textId="5F5292EC" w:rsidR="00967825" w:rsidRDefault="00967825" w:rsidP="00466B59">
      <w:pPr>
        <w:pStyle w:val="Compact"/>
        <w:ind w:left="720"/>
        <w:rPr>
          <w:lang w:val="en-US"/>
        </w:rPr>
      </w:pPr>
    </w:p>
    <w:p w14:paraId="0CD3BFB3" w14:textId="1F9CA813" w:rsidR="00967825" w:rsidRPr="00466B59" w:rsidRDefault="00466B59" w:rsidP="00466B59">
      <w:pPr>
        <w:pStyle w:val="Compact"/>
        <w:ind w:left="720"/>
        <w:rPr>
          <w:lang w:val="en-US"/>
        </w:rPr>
      </w:pPr>
      <w:r w:rsidRPr="0005258C">
        <w:rPr>
          <w:noProof/>
        </w:rPr>
        <w:drawing>
          <wp:inline distT="114300" distB="114300" distL="114300" distR="114300" wp14:anchorId="4A9DE2B3" wp14:editId="260EC4B2">
            <wp:extent cx="5731200" cy="1600200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8C3D8B" w14:textId="6C21DAEE" w:rsidR="00466B59" w:rsidRPr="00466B59" w:rsidRDefault="00944A9D" w:rsidP="00466B59">
      <w:pPr>
        <w:pStyle w:val="1"/>
        <w:rPr>
          <w:lang w:val="en-US"/>
        </w:rPr>
      </w:pPr>
      <w:bookmarkStart w:id="6" w:name="_Toc183367771"/>
      <w:bookmarkStart w:id="7" w:name="вывод"/>
      <w:bookmarkStart w:id="8" w:name="_GoBack"/>
      <w:bookmarkEnd w:id="4"/>
      <w:bookmarkEnd w:id="8"/>
      <w:r>
        <w:lastRenderedPageBreak/>
        <w:t>Вывод</w:t>
      </w:r>
      <w:bookmarkEnd w:id="6"/>
    </w:p>
    <w:p w14:paraId="63C511CA" w14:textId="77777777" w:rsidR="00466B59" w:rsidRPr="0005258C" w:rsidRDefault="00466B59" w:rsidP="00466B59">
      <w:bookmarkStart w:id="9" w:name="_Toc183367772"/>
      <w:bookmarkStart w:id="10" w:name="список-литературы"/>
      <w:bookmarkEnd w:id="7"/>
      <w:r w:rsidRPr="0005258C">
        <w:t xml:space="preserve">Вывод: </w:t>
      </w:r>
      <w:proofErr w:type="gramStart"/>
      <w:r w:rsidRPr="0005258C">
        <w:t>выполняя данную лабораторную работу я приобрел полезные навыки</w:t>
      </w:r>
      <w:proofErr w:type="gramEnd"/>
      <w:r w:rsidRPr="0005258C">
        <w:t xml:space="preserve"> написания программ с использованием цикла, а также обработки аргументов командной строки.</w:t>
      </w:r>
    </w:p>
    <w:p w14:paraId="3449DB84" w14:textId="77777777" w:rsidR="00967825" w:rsidRPr="00314BF7" w:rsidRDefault="00944A9D">
      <w:pPr>
        <w:pStyle w:val="1"/>
        <w:rPr>
          <w:lang w:val="en-US"/>
        </w:rPr>
      </w:pPr>
      <w:r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3. </w:t>
      </w:r>
      <w:r w:rsidRPr="00314BF7">
        <w:rPr>
          <w:lang w:val="en-US"/>
        </w:rPr>
        <w:t>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</w:t>
      </w:r>
      <w:r w:rsidRPr="00314BF7">
        <w:rPr>
          <w:lang w:val="en-US"/>
        </w:rPr>
        <w:t xml:space="preserve">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</w:t>
      </w:r>
      <w:r w:rsidRPr="00314BF7">
        <w:rPr>
          <w:lang w:val="en-US"/>
        </w:rPr>
        <w:t>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 xml:space="preserve">Стесик </w:t>
      </w:r>
      <w:r>
        <w:rPr>
          <w:i/>
          <w:iCs/>
        </w:rPr>
        <w:t>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t>1</w:t>
      </w:r>
      <w:r>
        <w:t xml:space="preserve">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10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415C10" w14:textId="77777777" w:rsidR="00944A9D" w:rsidRDefault="00944A9D">
      <w:pPr>
        <w:spacing w:after="0"/>
      </w:pPr>
      <w:r>
        <w:separator/>
      </w:r>
    </w:p>
  </w:endnote>
  <w:endnote w:type="continuationSeparator" w:id="0">
    <w:p w14:paraId="2AB40711" w14:textId="77777777" w:rsidR="00944A9D" w:rsidRDefault="00944A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B6577A" w14:textId="77777777" w:rsidR="00944A9D" w:rsidRDefault="00944A9D">
      <w:r>
        <w:separator/>
      </w:r>
    </w:p>
  </w:footnote>
  <w:footnote w:type="continuationSeparator" w:id="0">
    <w:p w14:paraId="33834EB3" w14:textId="77777777" w:rsidR="00944A9D" w:rsidRDefault="00944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0"/>
  </w:num>
  <w:num w:numId="14">
    <w:abstractNumId w:val="9"/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466B59"/>
    <w:rsid w:val="00583D8D"/>
    <w:rsid w:val="0066786F"/>
    <w:rsid w:val="00944A9D"/>
    <w:rsid w:val="00967825"/>
    <w:rsid w:val="00C35A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649</Words>
  <Characters>3700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43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3</cp:revision>
  <cp:lastPrinted>2024-11-30T12:46:00Z</cp:lastPrinted>
  <dcterms:created xsi:type="dcterms:W3CDTF">2024-11-30T12:46:00Z</dcterms:created>
  <dcterms:modified xsi:type="dcterms:W3CDTF">2024-11-30T12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